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87C5B" w14:textId="7CF743FF" w:rsidR="008E33C3" w:rsidRDefault="00AF7342" w:rsidP="008E33C3">
      <w:r>
        <w:t xml:space="preserve">Our </w:t>
      </w:r>
      <w:r w:rsidR="008E33C3" w:rsidRPr="008E33C3">
        <w:t>ETL processes</w:t>
      </w:r>
    </w:p>
    <w:p w14:paraId="34F89808" w14:textId="53F72D41" w:rsidR="00AF7342" w:rsidRDefault="00DD376F" w:rsidP="008E33C3">
      <w:r>
        <w:t>We decided to study the refugee p</w:t>
      </w:r>
      <w:r w:rsidR="007B54E0">
        <w:t>o</w:t>
      </w:r>
      <w:r>
        <w:t xml:space="preserve">pulation in </w:t>
      </w:r>
      <w:r w:rsidR="007B54E0">
        <w:t>N</w:t>
      </w:r>
      <w:r>
        <w:t xml:space="preserve">orth America with the focus on </w:t>
      </w:r>
      <w:r w:rsidR="003E64B1">
        <w:t xml:space="preserve">the </w:t>
      </w:r>
      <w:r>
        <w:t>USA and Canada and see the tre</w:t>
      </w:r>
      <w:r w:rsidR="00955994">
        <w:t>nds based on the country of origin. In our exercise</w:t>
      </w:r>
      <w:r w:rsidR="007B54E0">
        <w:t>,</w:t>
      </w:r>
      <w:r w:rsidR="00955994">
        <w:t xml:space="preserve"> we focused on t</w:t>
      </w:r>
      <w:r w:rsidR="00E06317">
        <w:t xml:space="preserve">he </w:t>
      </w:r>
      <w:r w:rsidR="00955994">
        <w:t>co</w:t>
      </w:r>
      <w:r w:rsidR="007B54E0">
        <w:t>untri</w:t>
      </w:r>
      <w:r w:rsidR="00955994">
        <w:t xml:space="preserve">es </w:t>
      </w:r>
      <w:r w:rsidR="007B54E0">
        <w:t xml:space="preserve">based on </w:t>
      </w:r>
      <w:r w:rsidR="00E06317">
        <w:t xml:space="preserve">the </w:t>
      </w:r>
      <w:r w:rsidR="007B54E0">
        <w:t>refugee population</w:t>
      </w:r>
      <w:r w:rsidR="00E06317">
        <w:t xml:space="preserve"> registered in </w:t>
      </w:r>
      <w:r w:rsidR="006A5765">
        <w:t>destination co</w:t>
      </w:r>
      <w:r w:rsidR="003E64B1">
        <w:t>unt</w:t>
      </w:r>
      <w:r w:rsidR="006A5765">
        <w:t xml:space="preserve">ries. </w:t>
      </w:r>
    </w:p>
    <w:p w14:paraId="3DBFDBFD" w14:textId="6742026E" w:rsidR="006A5765" w:rsidRDefault="00031B3A" w:rsidP="003E4BA3">
      <w:r>
        <w:t>For USA and Canada, d</w:t>
      </w:r>
      <w:r w:rsidR="006A5765">
        <w:t>ata extracted f</w:t>
      </w:r>
      <w:r w:rsidR="003E64B1">
        <w:t>ro</w:t>
      </w:r>
      <w:r w:rsidR="006A5765">
        <w:t xml:space="preserve">m </w:t>
      </w:r>
      <w:r w:rsidR="009F7FA7">
        <w:t xml:space="preserve">the </w:t>
      </w:r>
      <w:r w:rsidR="006A5765">
        <w:t xml:space="preserve">UN </w:t>
      </w:r>
      <w:r w:rsidR="003E64B1">
        <w:t xml:space="preserve">database available on </w:t>
      </w:r>
      <w:proofErr w:type="spellStart"/>
      <w:proofErr w:type="gramStart"/>
      <w:r w:rsidR="001A43C9">
        <w:t>data.wor</w:t>
      </w:r>
      <w:r w:rsidR="00963C8E">
        <w:t>l</w:t>
      </w:r>
      <w:r w:rsidR="001A43C9">
        <w:t>d</w:t>
      </w:r>
      <w:proofErr w:type="spellEnd"/>
      <w:proofErr w:type="gramEnd"/>
      <w:r w:rsidR="001A43C9">
        <w:t xml:space="preserve"> website. </w:t>
      </w:r>
      <w:r w:rsidR="00B959B8">
        <w:t>W</w:t>
      </w:r>
      <w:r w:rsidR="00FE3FB6">
        <w:t>eb scraping technique</w:t>
      </w:r>
      <w:r w:rsidR="00B959B8">
        <w:t xml:space="preserve"> w</w:t>
      </w:r>
      <w:r w:rsidR="003E4BA3">
        <w:t>as</w:t>
      </w:r>
      <w:r w:rsidR="00B959B8">
        <w:t xml:space="preserve"> used to </w:t>
      </w:r>
      <w:r w:rsidR="00C92A08">
        <w:t xml:space="preserve">gather the population table for </w:t>
      </w:r>
      <w:r w:rsidR="00963C8E">
        <w:t xml:space="preserve">the </w:t>
      </w:r>
      <w:r w:rsidR="003E4BA3">
        <w:t>countr</w:t>
      </w:r>
      <w:r w:rsidR="00963C8E">
        <w:t xml:space="preserve">ies </w:t>
      </w:r>
      <w:r w:rsidR="003E4BA3">
        <w:t>of origin.</w:t>
      </w:r>
    </w:p>
    <w:p w14:paraId="645A71BE" w14:textId="654898F5" w:rsidR="00BF5745" w:rsidRDefault="00BF5745" w:rsidP="008E33C3">
      <w:r>
        <w:t>Our goal was to create a data set contain</w:t>
      </w:r>
      <w:r w:rsidR="00032B55">
        <w:t>ing</w:t>
      </w:r>
      <w:r>
        <w:t xml:space="preserve"> the clean and related data in a ma</w:t>
      </w:r>
      <w:r w:rsidR="00032B55">
        <w:t>n</w:t>
      </w:r>
      <w:r>
        <w:t>ner that we could perform investigation about the</w:t>
      </w:r>
      <w:r w:rsidR="0039124D">
        <w:t xml:space="preserve"> population</w:t>
      </w:r>
      <w:r>
        <w:t xml:space="preserve"> </w:t>
      </w:r>
      <w:r w:rsidR="00CA1892">
        <w:t>gro</w:t>
      </w:r>
      <w:r w:rsidR="001F48F0">
        <w:t>w</w:t>
      </w:r>
      <w:r w:rsidR="00CA1892">
        <w:t xml:space="preserve">th or </w:t>
      </w:r>
      <w:r w:rsidR="0039124D">
        <w:t xml:space="preserve">decline, </w:t>
      </w:r>
      <w:r w:rsidR="006246A7">
        <w:t>for</w:t>
      </w:r>
      <w:r w:rsidR="003E4BA3">
        <w:t>e</w:t>
      </w:r>
      <w:r w:rsidR="006246A7">
        <w:t>casting etc.</w:t>
      </w:r>
    </w:p>
    <w:p w14:paraId="0808E420" w14:textId="66C400B6" w:rsidR="008E33C3" w:rsidRPr="008E33C3" w:rsidRDefault="008E33C3" w:rsidP="008E33C3">
      <w:pPr>
        <w:pStyle w:val="ListParagraph"/>
        <w:numPr>
          <w:ilvl w:val="0"/>
          <w:numId w:val="2"/>
        </w:numPr>
        <w:rPr>
          <w:lang w:val="en-US"/>
        </w:rPr>
      </w:pPr>
      <w:r w:rsidRPr="008E33C3">
        <w:rPr>
          <w:lang w:val="en-US"/>
        </w:rPr>
        <w:t xml:space="preserve">Gather the refugee data to Canada and USA </w:t>
      </w:r>
      <w:r>
        <w:rPr>
          <w:lang w:val="en-US"/>
        </w:rPr>
        <w:t>(</w:t>
      </w:r>
      <w:hyperlink r:id="rId5" w:history="1">
        <w:r>
          <w:rPr>
            <w:rStyle w:val="Hyperlink"/>
          </w:rPr>
          <w:t>https://data.world</w:t>
        </w:r>
      </w:hyperlink>
      <w:r>
        <w:t>)</w:t>
      </w:r>
      <w:r w:rsidRPr="008E33C3">
        <w:rPr>
          <w:lang w:val="en-US"/>
        </w:rPr>
        <w:t>:</w:t>
      </w:r>
    </w:p>
    <w:p w14:paraId="6512CF9E" w14:textId="77777777" w:rsidR="008E33C3" w:rsidRPr="008E33C3" w:rsidRDefault="008E33C3" w:rsidP="008E33C3">
      <w:pPr>
        <w:pStyle w:val="ListParagraph"/>
        <w:numPr>
          <w:ilvl w:val="0"/>
          <w:numId w:val="1"/>
        </w:numPr>
        <w:rPr>
          <w:lang w:val="en-US"/>
        </w:rPr>
      </w:pPr>
      <w:r w:rsidRPr="008E33C3">
        <w:rPr>
          <w:lang w:val="en-US"/>
        </w:rPr>
        <w:t>UNHCR's populations of concern residing in Canada</w:t>
      </w:r>
    </w:p>
    <w:p w14:paraId="509A24B0" w14:textId="02D48312" w:rsidR="00131EEC" w:rsidRPr="008E33C3" w:rsidRDefault="008E33C3" w:rsidP="00C612F3">
      <w:pPr>
        <w:pStyle w:val="ListParagraph"/>
        <w:numPr>
          <w:ilvl w:val="0"/>
          <w:numId w:val="1"/>
        </w:numPr>
      </w:pPr>
      <w:r w:rsidRPr="008E33C3">
        <w:rPr>
          <w:lang w:val="en-US"/>
        </w:rPr>
        <w:t xml:space="preserve">UNHCR's populations of concern residing in </w:t>
      </w:r>
      <w:r>
        <w:rPr>
          <w:lang w:val="en-US"/>
        </w:rPr>
        <w:t xml:space="preserve">the </w:t>
      </w:r>
      <w:r w:rsidRPr="008E33C3">
        <w:rPr>
          <w:lang w:val="en-US"/>
        </w:rPr>
        <w:t>USA)</w:t>
      </w:r>
    </w:p>
    <w:p w14:paraId="6E5EA0E4" w14:textId="5AC365AF" w:rsidR="008E33C3" w:rsidRDefault="008E33C3" w:rsidP="008E33C3">
      <w:pPr>
        <w:pStyle w:val="ListParagraph"/>
        <w:numPr>
          <w:ilvl w:val="0"/>
          <w:numId w:val="2"/>
        </w:numPr>
      </w:pPr>
      <w:r>
        <w:t>Scrap the population of the country of origin from the web (</w:t>
      </w:r>
      <w:hyperlink r:id="rId6" w:history="1">
        <w:r w:rsidRPr="002208DD">
          <w:rPr>
            <w:rStyle w:val="Hyperlink"/>
          </w:rPr>
          <w:t>https://photius.com</w:t>
        </w:r>
      </w:hyperlink>
      <w:r>
        <w:t>)</w:t>
      </w:r>
    </w:p>
    <w:p w14:paraId="539F14D0" w14:textId="5406BEBF" w:rsidR="008E33C3" w:rsidRDefault="008E33C3" w:rsidP="008E33C3">
      <w:pPr>
        <w:pStyle w:val="ListParagraph"/>
        <w:numPr>
          <w:ilvl w:val="0"/>
          <w:numId w:val="2"/>
        </w:numPr>
      </w:pPr>
      <w:r>
        <w:t>Data cleanup from the UN data</w:t>
      </w:r>
    </w:p>
    <w:p w14:paraId="21D08E5D" w14:textId="39839BF0" w:rsidR="008E33C3" w:rsidRDefault="008E33C3" w:rsidP="008E33C3">
      <w:pPr>
        <w:pStyle w:val="ListParagraph"/>
        <w:numPr>
          <w:ilvl w:val="1"/>
          <w:numId w:val="2"/>
        </w:numPr>
      </w:pPr>
      <w:r>
        <w:t>“Python” was used to perform the data cleaning</w:t>
      </w:r>
    </w:p>
    <w:p w14:paraId="1997ED1A" w14:textId="6A641412" w:rsidR="008E33C3" w:rsidRDefault="008E33C3" w:rsidP="008E33C3">
      <w:pPr>
        <w:pStyle w:val="ListParagraph"/>
        <w:numPr>
          <w:ilvl w:val="1"/>
          <w:numId w:val="2"/>
        </w:numPr>
      </w:pPr>
      <w:r>
        <w:t xml:space="preserve">  Download the UN raw data from </w:t>
      </w:r>
      <w:proofErr w:type="spellStart"/>
      <w:proofErr w:type="gramStart"/>
      <w:r>
        <w:t>data.wor</w:t>
      </w:r>
      <w:r w:rsidR="00031B3A">
        <w:t>l</w:t>
      </w:r>
      <w:r>
        <w:t>d</w:t>
      </w:r>
      <w:proofErr w:type="spellEnd"/>
      <w:proofErr w:type="gramEnd"/>
      <w:r>
        <w:t xml:space="preserve"> website </w:t>
      </w:r>
    </w:p>
    <w:p w14:paraId="25AF0F0F" w14:textId="11E55EBA" w:rsidR="008E33C3" w:rsidRDefault="008E33C3" w:rsidP="008E33C3">
      <w:pPr>
        <w:pStyle w:val="ListParagraph"/>
        <w:numPr>
          <w:ilvl w:val="1"/>
          <w:numId w:val="2"/>
        </w:numPr>
      </w:pPr>
      <w:r>
        <w:t xml:space="preserve"> Import the CSV file to pandas and audit the data</w:t>
      </w:r>
    </w:p>
    <w:p w14:paraId="276FB5D3" w14:textId="4A3908E3" w:rsidR="008E33C3" w:rsidRDefault="008E33C3" w:rsidP="008E33C3">
      <w:pPr>
        <w:pStyle w:val="ListParagraph"/>
        <w:numPr>
          <w:ilvl w:val="1"/>
          <w:numId w:val="2"/>
        </w:numPr>
      </w:pPr>
      <w:r>
        <w:t>Data cleanup</w:t>
      </w:r>
    </w:p>
    <w:p w14:paraId="62A52300" w14:textId="789B11A1" w:rsidR="008E33C3" w:rsidRDefault="008E33C3" w:rsidP="008E33C3">
      <w:pPr>
        <w:pStyle w:val="ListParagraph"/>
        <w:numPr>
          <w:ilvl w:val="2"/>
          <w:numId w:val="2"/>
        </w:numPr>
      </w:pPr>
      <w:r>
        <w:t xml:space="preserve">Select the required columns (year, </w:t>
      </w:r>
      <w:r w:rsidRPr="008E33C3">
        <w:t>Country</w:t>
      </w:r>
      <w:r>
        <w:t>/</w:t>
      </w:r>
      <w:r w:rsidRPr="008E33C3">
        <w:t>territory of asylum/residence</w:t>
      </w:r>
      <w:r>
        <w:t>, Origin, Population)</w:t>
      </w:r>
      <w:r w:rsidRPr="008E33C3">
        <w:tab/>
      </w:r>
      <w:r>
        <w:t xml:space="preserve"> from the raw data and create a new data frame.</w:t>
      </w:r>
    </w:p>
    <w:p w14:paraId="70003AA8" w14:textId="2DA7DDEA" w:rsidR="008E33C3" w:rsidRDefault="008E33C3" w:rsidP="008E33C3">
      <w:pPr>
        <w:pStyle w:val="ListParagraph"/>
        <w:numPr>
          <w:ilvl w:val="2"/>
          <w:numId w:val="2"/>
        </w:numPr>
      </w:pPr>
      <w:r>
        <w:t>Data were in “Object format.” To sort and calculate the population conversion was required.</w:t>
      </w:r>
    </w:p>
    <w:p w14:paraId="67077F9E" w14:textId="1BF91341" w:rsidR="008E33C3" w:rsidRDefault="008E33C3" w:rsidP="008E33C3">
      <w:pPr>
        <w:pStyle w:val="ListParagraph"/>
        <w:numPr>
          <w:ilvl w:val="2"/>
          <w:numId w:val="2"/>
        </w:numPr>
      </w:pPr>
      <w:r>
        <w:t>Some of the data field in the year and population columns were a special character “*” and prevented the conversion.</w:t>
      </w:r>
    </w:p>
    <w:p w14:paraId="0916D512" w14:textId="67CE5C8F" w:rsidR="008E33C3" w:rsidRDefault="008E33C3" w:rsidP="008E33C3">
      <w:pPr>
        <w:pStyle w:val="ListParagraph"/>
        <w:numPr>
          <w:ilvl w:val="2"/>
          <w:numId w:val="2"/>
        </w:numPr>
      </w:pPr>
      <w:r>
        <w:t xml:space="preserve"> Extract the data from the year 2000 to 2015.</w:t>
      </w:r>
    </w:p>
    <w:p w14:paraId="4C92A616" w14:textId="2CA1803B" w:rsidR="00131EEC" w:rsidRDefault="00945BF4" w:rsidP="00945BF4">
      <w:r w:rsidRPr="00945BF4">
        <w:lastRenderedPageBreak/>
        <w:drawing>
          <wp:inline distT="0" distB="0" distL="0" distR="0" wp14:anchorId="505A28DA" wp14:editId="4D0825FB">
            <wp:extent cx="6696427" cy="8387443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13602" cy="840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AB83" w14:textId="6C756193" w:rsidR="008E33C3" w:rsidRDefault="00504C98" w:rsidP="008E33C3">
      <w:pPr>
        <w:pStyle w:val="ListParagraph"/>
        <w:numPr>
          <w:ilvl w:val="0"/>
          <w:numId w:val="2"/>
        </w:numPr>
      </w:pPr>
      <w:r>
        <w:lastRenderedPageBreak/>
        <w:t xml:space="preserve">Scrap the world population for </w:t>
      </w:r>
      <w:r w:rsidR="00A9321B">
        <w:t xml:space="preserve">the </w:t>
      </w:r>
      <w:r>
        <w:t>year 2000 and 2015</w:t>
      </w:r>
    </w:p>
    <w:p w14:paraId="7D391F68" w14:textId="005A1D1A" w:rsidR="00504C98" w:rsidRDefault="008E6C1C" w:rsidP="00504C98">
      <w:pPr>
        <w:pStyle w:val="ListParagraph"/>
        <w:numPr>
          <w:ilvl w:val="1"/>
          <w:numId w:val="2"/>
        </w:numPr>
      </w:pPr>
      <w:r>
        <w:t xml:space="preserve"> </w:t>
      </w:r>
      <w:r w:rsidR="007F218B">
        <w:t>P</w:t>
      </w:r>
      <w:r>
        <w:t xml:space="preserve">andas and </w:t>
      </w:r>
      <w:proofErr w:type="spellStart"/>
      <w:r w:rsidR="007F218B" w:rsidRPr="007F218B">
        <w:t>BeautifulSoup</w:t>
      </w:r>
      <w:proofErr w:type="spellEnd"/>
      <w:r w:rsidR="007F218B">
        <w:t xml:space="preserve"> were used</w:t>
      </w:r>
      <w:r w:rsidR="006D5050">
        <w:t xml:space="preserve"> to scrap the info</w:t>
      </w:r>
      <w:r w:rsidR="00E0478F">
        <w:t>.</w:t>
      </w:r>
    </w:p>
    <w:p w14:paraId="04D0733F" w14:textId="254582A0" w:rsidR="007F218B" w:rsidRDefault="00E0478F" w:rsidP="00504C98">
      <w:pPr>
        <w:pStyle w:val="ListParagraph"/>
        <w:numPr>
          <w:ilvl w:val="1"/>
          <w:numId w:val="2"/>
        </w:numPr>
      </w:pPr>
      <w:r>
        <w:t xml:space="preserve"> Study the webpage to find the location of the required data.</w:t>
      </w:r>
    </w:p>
    <w:p w14:paraId="76B104F8" w14:textId="493208AE" w:rsidR="000D32CA" w:rsidRDefault="000D32CA" w:rsidP="00504C98">
      <w:pPr>
        <w:pStyle w:val="ListParagraph"/>
        <w:numPr>
          <w:ilvl w:val="1"/>
          <w:numId w:val="2"/>
        </w:numPr>
      </w:pPr>
      <w:r>
        <w:t>Import</w:t>
      </w:r>
      <w:r w:rsidR="001E5CCF">
        <w:t>ed the entire population</w:t>
      </w:r>
      <w:r w:rsidR="0072596C">
        <w:t xml:space="preserve"> info.</w:t>
      </w:r>
    </w:p>
    <w:p w14:paraId="17D6DEDD" w14:textId="1F604798" w:rsidR="00E0478F" w:rsidRDefault="001E5CCF" w:rsidP="00504C98">
      <w:pPr>
        <w:pStyle w:val="ListParagraph"/>
        <w:numPr>
          <w:ilvl w:val="1"/>
          <w:numId w:val="2"/>
        </w:numPr>
      </w:pPr>
      <w:r>
        <w:t xml:space="preserve">Extract </w:t>
      </w:r>
      <w:r w:rsidR="00E0478F">
        <w:t>the year</w:t>
      </w:r>
      <w:r>
        <w:t>s</w:t>
      </w:r>
      <w:r w:rsidR="00E0478F">
        <w:t xml:space="preserve"> 2000 and 2015 from the </w:t>
      </w:r>
      <w:r w:rsidR="000C4B29">
        <w:t>data</w:t>
      </w:r>
      <w:r w:rsidR="0072596C">
        <w:t xml:space="preserve"> </w:t>
      </w:r>
      <w:r w:rsidR="000C4B29">
        <w:t>frame</w:t>
      </w:r>
      <w:r w:rsidR="0072596C">
        <w:t>.</w:t>
      </w:r>
    </w:p>
    <w:p w14:paraId="18434AA0" w14:textId="029793DD" w:rsidR="00E0478F" w:rsidRDefault="00E0478F" w:rsidP="000C4B29">
      <w:pPr>
        <w:pStyle w:val="ListParagraph"/>
        <w:numPr>
          <w:ilvl w:val="1"/>
          <w:numId w:val="2"/>
        </w:numPr>
      </w:pPr>
      <w:r>
        <w:t xml:space="preserve">Create a </w:t>
      </w:r>
      <w:r w:rsidR="000C4B29">
        <w:t xml:space="preserve">secondary </w:t>
      </w:r>
      <w:r>
        <w:t xml:space="preserve">data frame </w:t>
      </w:r>
    </w:p>
    <w:p w14:paraId="7C45B39F" w14:textId="52D42031" w:rsidR="00131EEC" w:rsidRDefault="00131EEC" w:rsidP="00131EEC">
      <w:r w:rsidRPr="00131EEC">
        <w:drawing>
          <wp:inline distT="0" distB="0" distL="0" distR="0" wp14:anchorId="2EE3E9D8" wp14:editId="1BD81490">
            <wp:extent cx="6612787" cy="36412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86" cy="364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704F" w14:textId="4FADF0F8" w:rsidR="00E0478F" w:rsidRDefault="00E0478F" w:rsidP="00E0478F">
      <w:pPr>
        <w:pStyle w:val="ListParagraph"/>
        <w:numPr>
          <w:ilvl w:val="0"/>
          <w:numId w:val="2"/>
        </w:numPr>
      </w:pPr>
      <w:r>
        <w:t xml:space="preserve"> </w:t>
      </w:r>
      <w:r w:rsidR="000C3584">
        <w:t>Combining the code</w:t>
      </w:r>
      <w:r w:rsidR="00971203">
        <w:t>s</w:t>
      </w:r>
    </w:p>
    <w:p w14:paraId="03884173" w14:textId="5621E25B" w:rsidR="00B8530E" w:rsidRDefault="00B8530E" w:rsidP="00B8530E">
      <w:pPr>
        <w:pStyle w:val="ListParagraph"/>
        <w:numPr>
          <w:ilvl w:val="1"/>
          <w:numId w:val="2"/>
        </w:numPr>
      </w:pPr>
      <w:r>
        <w:t>Data frame index w</w:t>
      </w:r>
      <w:r w:rsidR="00050A91">
        <w:t>as</w:t>
      </w:r>
      <w:r>
        <w:t xml:space="preserve"> changed from digit to country of origin </w:t>
      </w:r>
    </w:p>
    <w:p w14:paraId="2277BB54" w14:textId="2E57E1FC" w:rsidR="003A6C20" w:rsidRDefault="00505648" w:rsidP="00971203">
      <w:pPr>
        <w:pStyle w:val="ListParagraph"/>
        <w:numPr>
          <w:ilvl w:val="1"/>
          <w:numId w:val="2"/>
        </w:numPr>
      </w:pPr>
      <w:r>
        <w:t>“</w:t>
      </w:r>
      <w:proofErr w:type="spellStart"/>
      <w:r w:rsidR="003A6C20">
        <w:t>Groupby</w:t>
      </w:r>
      <w:proofErr w:type="spellEnd"/>
      <w:r>
        <w:t>”</w:t>
      </w:r>
      <w:r w:rsidR="003A6C20">
        <w:t xml:space="preserve"> technique was used based on </w:t>
      </w:r>
      <w:r w:rsidR="00BC4319">
        <w:t>country of origin and year to get the ag</w:t>
      </w:r>
      <w:r w:rsidR="00050A91">
        <w:t>gre</w:t>
      </w:r>
      <w:r w:rsidR="00BC4319">
        <w:t>gate data for 15 years in one column</w:t>
      </w:r>
    </w:p>
    <w:p w14:paraId="73CE6A81" w14:textId="78901031" w:rsidR="00BB4EBF" w:rsidRDefault="00BB4EBF" w:rsidP="00BB4EBF">
      <w:pPr>
        <w:pStyle w:val="ListParagraph"/>
        <w:numPr>
          <w:ilvl w:val="1"/>
          <w:numId w:val="2"/>
        </w:numPr>
      </w:pPr>
      <w:r>
        <w:t xml:space="preserve">Three data </w:t>
      </w:r>
      <w:proofErr w:type="gramStart"/>
      <w:r>
        <w:t>frame</w:t>
      </w:r>
      <w:proofErr w:type="gramEnd"/>
      <w:r>
        <w:t xml:space="preserve"> were merged to create a single data source ready for analysis</w:t>
      </w:r>
    </w:p>
    <w:p w14:paraId="49CA235C" w14:textId="18B85BA0" w:rsidR="00C3002D" w:rsidRDefault="00C3002D" w:rsidP="00BB4EBF">
      <w:pPr>
        <w:pStyle w:val="ListParagraph"/>
        <w:numPr>
          <w:ilvl w:val="1"/>
          <w:numId w:val="2"/>
        </w:numPr>
      </w:pPr>
      <w:r>
        <w:t xml:space="preserve">Data exported to CSV </w:t>
      </w:r>
      <w:r w:rsidR="006F223C">
        <w:t>to make it accessible to other stakeholders</w:t>
      </w:r>
    </w:p>
    <w:p w14:paraId="739FC178" w14:textId="3A9134B2" w:rsidR="006F223C" w:rsidRDefault="006F223C" w:rsidP="006F223C"/>
    <w:p w14:paraId="6F9F56F2" w14:textId="0A9E220C" w:rsidR="006F223C" w:rsidRDefault="006F223C" w:rsidP="006F223C">
      <w:r>
        <w:t>The final code and related CSV files are acces</w:t>
      </w:r>
      <w:r w:rsidR="008415CF">
        <w:t>si</w:t>
      </w:r>
      <w:r>
        <w:t>ble at:</w:t>
      </w:r>
    </w:p>
    <w:p w14:paraId="6F8CCB72" w14:textId="77777777" w:rsidR="008415CF" w:rsidRDefault="008415CF" w:rsidP="006F223C">
      <w:bookmarkStart w:id="0" w:name="_GoBack"/>
      <w:bookmarkEnd w:id="0"/>
    </w:p>
    <w:p w14:paraId="722845B7" w14:textId="77777777" w:rsidR="006F223C" w:rsidRDefault="006F223C" w:rsidP="006F223C"/>
    <w:p w14:paraId="7C8544F4" w14:textId="77777777" w:rsidR="000B7131" w:rsidRDefault="000B7131" w:rsidP="00BB4EBF"/>
    <w:p w14:paraId="30E7BB02" w14:textId="77777777" w:rsidR="008E33C3" w:rsidRDefault="008E33C3" w:rsidP="008E33C3"/>
    <w:p w14:paraId="4BA69101" w14:textId="5015ACE7" w:rsidR="008E33C3" w:rsidRDefault="008E33C3" w:rsidP="008E33C3"/>
    <w:p w14:paraId="745BD1A5" w14:textId="0186989D" w:rsidR="00392133" w:rsidRDefault="00392133">
      <w:pPr>
        <w:rPr>
          <w:lang w:val="en-US"/>
        </w:rPr>
      </w:pPr>
    </w:p>
    <w:p w14:paraId="23996148" w14:textId="4E35BB02" w:rsidR="00392133" w:rsidRDefault="00392133">
      <w:pPr>
        <w:rPr>
          <w:lang w:val="en-US"/>
        </w:rPr>
      </w:pPr>
    </w:p>
    <w:p w14:paraId="7E541560" w14:textId="7AC4FDB5" w:rsidR="00392133" w:rsidRDefault="00392133">
      <w:pPr>
        <w:rPr>
          <w:lang w:val="en-US"/>
        </w:rPr>
      </w:pPr>
    </w:p>
    <w:p w14:paraId="7245F014" w14:textId="00181BB1" w:rsidR="00392133" w:rsidRDefault="00392133">
      <w:pPr>
        <w:rPr>
          <w:lang w:val="en-US"/>
        </w:rPr>
      </w:pPr>
    </w:p>
    <w:p w14:paraId="37EB027C" w14:textId="4DCB16D4" w:rsidR="00392133" w:rsidRDefault="00392133">
      <w:pPr>
        <w:rPr>
          <w:lang w:val="en-US"/>
        </w:rPr>
      </w:pPr>
    </w:p>
    <w:p w14:paraId="0337AAF2" w14:textId="77777777" w:rsidR="00392133" w:rsidRPr="008E33C3" w:rsidRDefault="00392133">
      <w:pPr>
        <w:rPr>
          <w:lang w:val="en-US"/>
        </w:rPr>
      </w:pPr>
    </w:p>
    <w:sectPr w:rsidR="00392133" w:rsidRPr="008E33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E0B17"/>
    <w:multiLevelType w:val="hybridMultilevel"/>
    <w:tmpl w:val="61E05D6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B3141B"/>
    <w:multiLevelType w:val="hybridMultilevel"/>
    <w:tmpl w:val="20EAF48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A200D6"/>
    <w:multiLevelType w:val="multilevel"/>
    <w:tmpl w:val="5A8627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A1MzQzsjQ0MDJT0lEKTi0uzszPAykwqgUAjlwrGiwAAAA="/>
  </w:docVars>
  <w:rsids>
    <w:rsidRoot w:val="008E33C3"/>
    <w:rsid w:val="00031B3A"/>
    <w:rsid w:val="00032B55"/>
    <w:rsid w:val="00050A91"/>
    <w:rsid w:val="000B7131"/>
    <w:rsid w:val="000C3584"/>
    <w:rsid w:val="000C4B29"/>
    <w:rsid w:val="000D32CA"/>
    <w:rsid w:val="00131EEC"/>
    <w:rsid w:val="001A43C9"/>
    <w:rsid w:val="001E27E8"/>
    <w:rsid w:val="001E5CCF"/>
    <w:rsid w:val="001F48F0"/>
    <w:rsid w:val="0039124D"/>
    <w:rsid w:val="00392133"/>
    <w:rsid w:val="003A6C20"/>
    <w:rsid w:val="003E4BA3"/>
    <w:rsid w:val="003E64B1"/>
    <w:rsid w:val="004C08F7"/>
    <w:rsid w:val="00504C98"/>
    <w:rsid w:val="00505648"/>
    <w:rsid w:val="006246A7"/>
    <w:rsid w:val="006A5765"/>
    <w:rsid w:val="006D5050"/>
    <w:rsid w:val="006F223C"/>
    <w:rsid w:val="0072596C"/>
    <w:rsid w:val="007B54E0"/>
    <w:rsid w:val="007F218B"/>
    <w:rsid w:val="008415CF"/>
    <w:rsid w:val="008C59AB"/>
    <w:rsid w:val="008E33C3"/>
    <w:rsid w:val="008E6C1C"/>
    <w:rsid w:val="00945BF4"/>
    <w:rsid w:val="00955994"/>
    <w:rsid w:val="00963C8E"/>
    <w:rsid w:val="00971203"/>
    <w:rsid w:val="009F7FA7"/>
    <w:rsid w:val="00A9321B"/>
    <w:rsid w:val="00AF7342"/>
    <w:rsid w:val="00B8530E"/>
    <w:rsid w:val="00B959B8"/>
    <w:rsid w:val="00BB4EBF"/>
    <w:rsid w:val="00BC4319"/>
    <w:rsid w:val="00BF5745"/>
    <w:rsid w:val="00C3002D"/>
    <w:rsid w:val="00C612F3"/>
    <w:rsid w:val="00C92A08"/>
    <w:rsid w:val="00CA1892"/>
    <w:rsid w:val="00DD376F"/>
    <w:rsid w:val="00DE0565"/>
    <w:rsid w:val="00E0478F"/>
    <w:rsid w:val="00E06317"/>
    <w:rsid w:val="00FE3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B0B57"/>
  <w15:chartTrackingRefBased/>
  <w15:docId w15:val="{74629C0F-8C1C-426B-809E-A6584E4D2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33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33C3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ListParagraph">
    <w:name w:val="List Paragraph"/>
    <w:basedOn w:val="Normal"/>
    <w:uiPriority w:val="34"/>
    <w:qFormat/>
    <w:rsid w:val="008E33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33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3C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E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E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12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73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04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7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770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778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8544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3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9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8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602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151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4963721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501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771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0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61415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26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0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75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98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858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1131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90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9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277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7201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01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5221199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931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88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343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7253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117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35927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18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8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hotius.com" TargetMode="External"/><Relationship Id="rId5" Type="http://schemas.openxmlformats.org/officeDocument/2006/relationships/hyperlink" Target="https://data.world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dad Tavakkolian</dc:creator>
  <cp:keywords/>
  <dc:description/>
  <cp:lastModifiedBy>Mehrdad Tavakkolian</cp:lastModifiedBy>
  <cp:revision>51</cp:revision>
  <dcterms:created xsi:type="dcterms:W3CDTF">2019-04-18T22:36:00Z</dcterms:created>
  <dcterms:modified xsi:type="dcterms:W3CDTF">2019-04-19T00:26:00Z</dcterms:modified>
</cp:coreProperties>
</file>